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0"/>
        <w:gridCol w:w="4951"/>
      </w:tblGrid>
      <w:tr w:rsidR="009F2732" w14:paraId="6798A5D4" w14:textId="77777777" w:rsidTr="00906BD8">
        <w:tc>
          <w:tcPr>
            <w:tcW w:w="5080" w:type="dxa"/>
          </w:tcPr>
          <w:p w14:paraId="2E4CAF18" w14:textId="77777777" w:rsidR="009F2732" w:rsidRDefault="009F2732" w:rsidP="009F2732">
            <w:pPr>
              <w:jc w:val="both"/>
            </w:pPr>
            <w:r w:rsidRPr="00904EBB">
              <w:rPr>
                <w:rFonts w:cstheme="minorHAnsi"/>
                <w:noProof/>
                <w:lang w:eastAsia="en-GB"/>
              </w:rPr>
              <w:drawing>
                <wp:inline distT="0" distB="0" distL="0" distR="0" wp14:anchorId="09016AC0" wp14:editId="1668F070">
                  <wp:extent cx="2428875" cy="6307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9227" cy="638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1" w:type="dxa"/>
          </w:tcPr>
          <w:p w14:paraId="4EE5F945" w14:textId="77777777" w:rsidR="009F2732" w:rsidRDefault="009F2732" w:rsidP="009F2732">
            <w:pPr>
              <w:jc w:val="right"/>
            </w:pPr>
          </w:p>
        </w:tc>
      </w:tr>
    </w:tbl>
    <w:p w14:paraId="661EA715" w14:textId="77777777" w:rsidR="009F2732" w:rsidRPr="00A93018" w:rsidRDefault="009F2732" w:rsidP="00A11E44">
      <w:pPr>
        <w:rPr>
          <w:rFonts w:ascii="Century Gothic" w:hAnsi="Century Gothic" w:cs="Arial"/>
          <w:sz w:val="8"/>
        </w:rPr>
      </w:pPr>
    </w:p>
    <w:tbl>
      <w:tblPr>
        <w:tblStyle w:val="TableGrid"/>
        <w:tblW w:w="10031" w:type="dxa"/>
        <w:tblLook w:val="04A0" w:firstRow="1" w:lastRow="0" w:firstColumn="1" w:lastColumn="0" w:noHBand="0" w:noVBand="1"/>
      </w:tblPr>
      <w:tblGrid>
        <w:gridCol w:w="10031"/>
      </w:tblGrid>
      <w:tr w:rsidR="00A11E44" w:rsidRPr="009F2732" w14:paraId="38B168EE" w14:textId="77777777" w:rsidTr="003C1052">
        <w:trPr>
          <w:trHeight w:val="395"/>
        </w:trPr>
        <w:tc>
          <w:tcPr>
            <w:tcW w:w="10031" w:type="dxa"/>
          </w:tcPr>
          <w:p w14:paraId="40FCAE24" w14:textId="46E2F3F7" w:rsidR="00A11E44" w:rsidRPr="009F2732" w:rsidRDefault="00EC3CBE" w:rsidP="001149F5">
            <w:pPr>
              <w:jc w:val="center"/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  <w:b/>
                <w:sz w:val="24"/>
              </w:rPr>
              <w:t>Year Manager</w:t>
            </w:r>
            <w:r w:rsidR="00A93018" w:rsidRPr="003C1052">
              <w:rPr>
                <w:rFonts w:ascii="Century Gothic" w:hAnsi="Century Gothic" w:cs="Arial"/>
                <w:b/>
                <w:sz w:val="24"/>
              </w:rPr>
              <w:t xml:space="preserve"> - </w:t>
            </w:r>
            <w:r w:rsidR="00A11E44" w:rsidRPr="003C1052">
              <w:rPr>
                <w:rFonts w:ascii="Century Gothic" w:hAnsi="Century Gothic" w:cs="Arial"/>
                <w:b/>
                <w:sz w:val="24"/>
              </w:rPr>
              <w:t>Personal Specification</w:t>
            </w:r>
          </w:p>
        </w:tc>
      </w:tr>
    </w:tbl>
    <w:p w14:paraId="091341BD" w14:textId="77777777" w:rsidR="00A93018" w:rsidRPr="00A93018" w:rsidRDefault="00A93018" w:rsidP="00A93018">
      <w:pPr>
        <w:spacing w:line="240" w:lineRule="auto"/>
        <w:rPr>
          <w:rFonts w:ascii="Century Gothic" w:hAnsi="Century Gothic" w:cs="Arial"/>
          <w:b/>
          <w:sz w:val="8"/>
        </w:rPr>
      </w:pPr>
    </w:p>
    <w:tbl>
      <w:tblPr>
        <w:tblpPr w:leftFromText="180" w:rightFromText="180" w:vertAnchor="text" w:tblpX="13" w:tblpY="-30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31"/>
      </w:tblGrid>
      <w:tr w:rsidR="00A93018" w:rsidRPr="00F677D3" w14:paraId="66FAFBBF" w14:textId="77777777" w:rsidTr="00F677D3">
        <w:tc>
          <w:tcPr>
            <w:tcW w:w="10031" w:type="dxa"/>
            <w:shd w:val="clear" w:color="auto" w:fill="auto"/>
            <w:vAlign w:val="center"/>
          </w:tcPr>
          <w:p w14:paraId="42CDA9E1" w14:textId="77777777" w:rsidR="00F677D3" w:rsidRPr="00F677D3" w:rsidRDefault="00A93018" w:rsidP="00F677D3">
            <w:pPr>
              <w:spacing w:after="0" w:line="240" w:lineRule="auto"/>
              <w:jc w:val="center"/>
              <w:rPr>
                <w:rFonts w:ascii="Century Gothic" w:hAnsi="Century Gothic" w:cs="Arial"/>
                <w:b/>
                <w:sz w:val="24"/>
              </w:rPr>
            </w:pPr>
            <w:r w:rsidRPr="00F677D3">
              <w:rPr>
                <w:rFonts w:ascii="Century Gothic" w:hAnsi="Century Gothic" w:cs="Arial"/>
                <w:b/>
              </w:rPr>
              <w:t>You should be able to demonstrate that you meet the following criteria:</w:t>
            </w:r>
          </w:p>
        </w:tc>
      </w:tr>
    </w:tbl>
    <w:tbl>
      <w:tblPr>
        <w:tblStyle w:val="TableGrid"/>
        <w:tblpPr w:leftFromText="180" w:rightFromText="180" w:vertAnchor="text" w:horzAnchor="margin" w:tblpY="1"/>
        <w:tblW w:w="10060" w:type="dxa"/>
        <w:tblLook w:val="04A0" w:firstRow="1" w:lastRow="0" w:firstColumn="1" w:lastColumn="0" w:noHBand="0" w:noVBand="1"/>
      </w:tblPr>
      <w:tblGrid>
        <w:gridCol w:w="2547"/>
        <w:gridCol w:w="850"/>
        <w:gridCol w:w="6663"/>
      </w:tblGrid>
      <w:tr w:rsidR="00DF16F5" w:rsidRPr="00F677D3" w14:paraId="008997FB" w14:textId="77777777" w:rsidTr="00DF16F5">
        <w:tc>
          <w:tcPr>
            <w:tcW w:w="2547" w:type="dxa"/>
          </w:tcPr>
          <w:p w14:paraId="798E3C40" w14:textId="77777777" w:rsidR="00DF16F5" w:rsidRDefault="00DF16F5" w:rsidP="00DF16F5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0AA68D8" w14:textId="77777777" w:rsidR="00DF16F5" w:rsidRPr="00A93018" w:rsidRDefault="00DF16F5" w:rsidP="00DF16F5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 = Essential</w:t>
            </w:r>
          </w:p>
          <w:p w14:paraId="04852194" w14:textId="77777777" w:rsidR="00DF16F5" w:rsidRPr="00F677D3" w:rsidRDefault="00DF16F5" w:rsidP="00DF16F5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= Desirable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0265EEF4" w14:textId="77777777" w:rsidR="00DF16F5" w:rsidRPr="00F677D3" w:rsidRDefault="00DF16F5" w:rsidP="00DF16F5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6663" w:type="dxa"/>
          </w:tcPr>
          <w:p w14:paraId="1B8CC55C" w14:textId="77777777" w:rsidR="00DF16F5" w:rsidRPr="00A93018" w:rsidRDefault="00DF16F5" w:rsidP="00DF16F5">
            <w:pPr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  <w:t>Measured by:</w:t>
            </w:r>
          </w:p>
          <w:p w14:paraId="027C0F2E" w14:textId="77777777" w:rsidR="00DF16F5" w:rsidRPr="00906BD8" w:rsidRDefault="00DF16F5" w:rsidP="00DF16F5">
            <w:pPr>
              <w:numPr>
                <w:ilvl w:val="0"/>
                <w:numId w:val="8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Application Form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              B.  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Test / Exercise</w:t>
            </w:r>
          </w:p>
          <w:p w14:paraId="6C5EF707" w14:textId="77777777" w:rsidR="00DF16F5" w:rsidRPr="00906BD8" w:rsidRDefault="00DF16F5" w:rsidP="00DF16F5">
            <w:pPr>
              <w:pStyle w:val="ListParagraph"/>
              <w:numPr>
                <w:ilvl w:val="0"/>
                <w:numId w:val="13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Interview                            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D.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  References</w:t>
            </w:r>
          </w:p>
          <w:p w14:paraId="1237C4E7" w14:textId="77777777" w:rsidR="00DF16F5" w:rsidRPr="00F677D3" w:rsidRDefault="00DF16F5" w:rsidP="00DF16F5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</w:tbl>
    <w:p w14:paraId="4598B484" w14:textId="77777777" w:rsidR="00A93018" w:rsidRPr="00F677D3" w:rsidRDefault="00A93018" w:rsidP="00A93018">
      <w:pPr>
        <w:rPr>
          <w:rFonts w:ascii="Century Gothic" w:hAnsi="Century Gothic" w:cs="Arial"/>
          <w:vanish/>
          <w:sz w:val="16"/>
        </w:rPr>
      </w:pPr>
    </w:p>
    <w:p w14:paraId="6929FA1F" w14:textId="77777777" w:rsidR="00F677D3" w:rsidRPr="00F677D3" w:rsidRDefault="00F677D3" w:rsidP="00A93018">
      <w:pPr>
        <w:rPr>
          <w:rFonts w:ascii="Century Gothic" w:hAnsi="Century Gothic" w:cs="Arial"/>
          <w:sz w:val="10"/>
          <w:szCs w:val="20"/>
        </w:rPr>
      </w:pPr>
    </w:p>
    <w:tbl>
      <w:tblPr>
        <w:tblW w:w="1022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866"/>
      </w:tblGrid>
      <w:tr w:rsidR="00A93018" w:rsidRPr="00A93018" w14:paraId="4A7DCCE8" w14:textId="77777777" w:rsidTr="00DF16F5">
        <w:trPr>
          <w:trHeight w:val="253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0A6D614A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213A082F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Qualifications</w:t>
            </w:r>
          </w:p>
        </w:tc>
        <w:tc>
          <w:tcPr>
            <w:tcW w:w="866" w:type="dxa"/>
            <w:tcBorders>
              <w:left w:val="nil"/>
            </w:tcBorders>
            <w:shd w:val="clear" w:color="auto" w:fill="D9D9D9" w:themeFill="background1" w:themeFillShade="D9"/>
          </w:tcPr>
          <w:p w14:paraId="4A58C4AC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41BD8657" w14:textId="77777777" w:rsidTr="00DF16F5">
        <w:tc>
          <w:tcPr>
            <w:tcW w:w="709" w:type="dxa"/>
            <w:shd w:val="clear" w:color="auto" w:fill="auto"/>
          </w:tcPr>
          <w:p w14:paraId="572AB2A0" w14:textId="124D568C" w:rsidR="00A93018" w:rsidRPr="00A93018" w:rsidRDefault="00912EB6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1C1395DE" w14:textId="2B7A6479" w:rsidR="00A93018" w:rsidRPr="00A93018" w:rsidRDefault="00912EB6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6693526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8647" w:type="dxa"/>
            <w:shd w:val="clear" w:color="auto" w:fill="auto"/>
          </w:tcPr>
          <w:p w14:paraId="7D28C1ED" w14:textId="77777777" w:rsid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degree in relevant subject</w:t>
            </w:r>
          </w:p>
          <w:p w14:paraId="234C38C9" w14:textId="4B28D2C8" w:rsidR="00912EB6" w:rsidRPr="00912EB6" w:rsidRDefault="00912EB6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theme="minorHAnsi"/>
                <w:sz w:val="20"/>
                <w:szCs w:val="20"/>
              </w:rPr>
            </w:pPr>
            <w:r w:rsidRPr="00912EB6">
              <w:rPr>
                <w:rFonts w:ascii="Century Gothic" w:hAnsi="Century Gothic" w:cstheme="minorHAnsi"/>
                <w:sz w:val="20"/>
                <w:szCs w:val="20"/>
              </w:rPr>
              <w:t>GCSE Level of Education or above</w:t>
            </w:r>
          </w:p>
          <w:p w14:paraId="08B8E523" w14:textId="56C7EAD4" w:rsidR="00A93018" w:rsidRPr="00A93018" w:rsidRDefault="00A93018" w:rsidP="0063460F">
            <w:pPr>
              <w:spacing w:after="0" w:line="240" w:lineRule="auto"/>
              <w:ind w:left="728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866" w:type="dxa"/>
            <w:shd w:val="clear" w:color="auto" w:fill="auto"/>
          </w:tcPr>
          <w:p w14:paraId="383B35B3" w14:textId="63343435" w:rsidR="00A93018" w:rsidRPr="00A93018" w:rsidRDefault="00912EB6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5287E087" w14:textId="3DE4ED27" w:rsidR="00A93018" w:rsidRPr="00A93018" w:rsidRDefault="00912EB6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</w:tc>
      </w:tr>
    </w:tbl>
    <w:p w14:paraId="1ED795A5" w14:textId="77777777" w:rsidR="00F677D3" w:rsidRPr="00A93018" w:rsidRDefault="00F677D3" w:rsidP="00A93018">
      <w:pPr>
        <w:rPr>
          <w:rFonts w:ascii="Century Gothic" w:hAnsi="Century Gothic" w:cs="Arial"/>
          <w:sz w:val="6"/>
          <w:szCs w:val="20"/>
        </w:rPr>
      </w:pPr>
    </w:p>
    <w:tbl>
      <w:tblPr>
        <w:tblW w:w="1022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866"/>
      </w:tblGrid>
      <w:tr w:rsidR="00A93018" w:rsidRPr="00A93018" w14:paraId="1446076F" w14:textId="77777777" w:rsidTr="00DF16F5">
        <w:trPr>
          <w:trHeight w:val="317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4F948CD8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10EC1343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xperience/Knowledge</w:t>
            </w:r>
          </w:p>
        </w:tc>
        <w:tc>
          <w:tcPr>
            <w:tcW w:w="866" w:type="dxa"/>
            <w:tcBorders>
              <w:left w:val="nil"/>
            </w:tcBorders>
            <w:shd w:val="clear" w:color="auto" w:fill="D9D9D9" w:themeFill="background1" w:themeFillShade="D9"/>
          </w:tcPr>
          <w:p w14:paraId="4BABAE2E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44C8B1F5" w14:textId="77777777" w:rsidTr="00DF16F5">
        <w:tc>
          <w:tcPr>
            <w:tcW w:w="709" w:type="dxa"/>
            <w:shd w:val="clear" w:color="auto" w:fill="auto"/>
          </w:tcPr>
          <w:p w14:paraId="5D97F64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181BC67" w14:textId="293855C3" w:rsidR="0063460F" w:rsidRPr="00A93018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4DEF1D73" w14:textId="74834781" w:rsidR="00A93018" w:rsidRPr="00A93018" w:rsidRDefault="007206E5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949B1CC" w14:textId="08C508F2" w:rsidR="00445023" w:rsidRDefault="00912EB6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4B36C3F6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F08A0F1" w14:textId="2FDFB339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47D7BE27" w14:textId="05C7B072" w:rsidR="00A93018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AA6BD54" w14:textId="6729AA6A" w:rsidR="00445023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29BA0D38" w14:textId="67DADD38" w:rsidR="005112F3" w:rsidRDefault="005112F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EC88E40" w14:textId="06384F0C" w:rsidR="007206E5" w:rsidRDefault="007206E5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700A209" w14:textId="77777777" w:rsidR="005112F3" w:rsidRDefault="005112F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E551188" w14:textId="77777777" w:rsidR="005112F3" w:rsidRDefault="005112F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408E5537" w14:textId="77777777" w:rsidR="005112F3" w:rsidRPr="00A93018" w:rsidRDefault="005112F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0F325B59" w14:textId="77777777" w:rsidR="00912EB6" w:rsidRDefault="0063460F" w:rsidP="00912EB6">
            <w:pPr>
              <w:numPr>
                <w:ilvl w:val="0"/>
                <w:numId w:val="14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Recent successful </w:t>
            </w:r>
            <w:r w:rsidRPr="00452D5B">
              <w:rPr>
                <w:rFonts w:ascii="Century Gothic" w:hAnsi="Century Gothic" w:cs="Arial"/>
                <w:sz w:val="20"/>
                <w:szCs w:val="20"/>
              </w:rPr>
              <w:t xml:space="preserve">experience </w:t>
            </w:r>
            <w:r>
              <w:rPr>
                <w:rFonts w:ascii="Century Gothic" w:hAnsi="Century Gothic" w:cs="Arial"/>
                <w:sz w:val="20"/>
                <w:szCs w:val="20"/>
              </w:rPr>
              <w:t>of supporting students overcome a range of personal barriers to achieve academic success</w:t>
            </w:r>
          </w:p>
          <w:p w14:paraId="208D17FE" w14:textId="3770C2F1" w:rsidR="00912EB6" w:rsidRPr="00912EB6" w:rsidRDefault="00912EB6" w:rsidP="00912EB6">
            <w:pPr>
              <w:numPr>
                <w:ilvl w:val="0"/>
                <w:numId w:val="14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The</w:t>
            </w:r>
            <w:r w:rsidRPr="00912EB6">
              <w:rPr>
                <w:rFonts w:ascii="Century Gothic" w:hAnsi="Century Gothic" w:cs="Arial"/>
                <w:sz w:val="20"/>
                <w:szCs w:val="20"/>
              </w:rPr>
              <w:t xml:space="preserve"> ability to develop positive relationships with a wide range of young people.</w:t>
            </w:r>
          </w:p>
          <w:p w14:paraId="7FE9CFE0" w14:textId="77777777" w:rsidR="0063460F" w:rsidRDefault="0063460F" w:rsidP="0063460F">
            <w:pPr>
              <w:numPr>
                <w:ilvl w:val="0"/>
                <w:numId w:val="14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Experience in developing bespoke personalised  intervention to overcome barriers to learning</w:t>
            </w:r>
          </w:p>
          <w:p w14:paraId="61FF87C3" w14:textId="77777777" w:rsidR="00EC3CBE" w:rsidRDefault="00EC3CBE" w:rsidP="0063460F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EC3CBE">
              <w:rPr>
                <w:rFonts w:ascii="Century Gothic" w:hAnsi="Century Gothic" w:cs="Arial"/>
                <w:sz w:val="20"/>
                <w:szCs w:val="20"/>
              </w:rPr>
              <w:t>Experience of working and leading in an education setting with challenging students</w:t>
            </w:r>
          </w:p>
          <w:p w14:paraId="749BE953" w14:textId="112F2D96" w:rsidR="003C1052" w:rsidRPr="00EC3CBE" w:rsidRDefault="00445023" w:rsidP="0063460F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EC3CBE">
              <w:rPr>
                <w:rFonts w:ascii="Century Gothic" w:hAnsi="Century Gothic" w:cs="Arial"/>
                <w:sz w:val="20"/>
                <w:szCs w:val="20"/>
              </w:rPr>
              <w:t xml:space="preserve">Experience in </w:t>
            </w:r>
            <w:r w:rsidR="007206E5" w:rsidRPr="00EC3CBE">
              <w:rPr>
                <w:rFonts w:ascii="Century Gothic" w:hAnsi="Century Gothic" w:cs="Arial"/>
                <w:sz w:val="20"/>
                <w:szCs w:val="20"/>
              </w:rPr>
              <w:t>improving the behaviour</w:t>
            </w:r>
            <w:r w:rsidR="00EC3CBE" w:rsidRPr="00EC3CBE">
              <w:rPr>
                <w:rFonts w:ascii="Century Gothic" w:hAnsi="Century Gothic" w:cs="Arial"/>
                <w:sz w:val="20"/>
                <w:szCs w:val="20"/>
              </w:rPr>
              <w:t xml:space="preserve"> and attendance</w:t>
            </w:r>
            <w:r w:rsidRPr="00EC3CBE">
              <w:rPr>
                <w:rFonts w:ascii="Century Gothic" w:hAnsi="Century Gothic" w:cs="Arial"/>
                <w:sz w:val="20"/>
                <w:szCs w:val="20"/>
              </w:rPr>
              <w:t xml:space="preserve"> of groups of students</w:t>
            </w:r>
          </w:p>
          <w:p w14:paraId="74A70D4E" w14:textId="59F49DF8" w:rsidR="007206E5" w:rsidRDefault="007206E5" w:rsidP="0063460F">
            <w:pPr>
              <w:numPr>
                <w:ilvl w:val="0"/>
                <w:numId w:val="14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7206E5">
              <w:rPr>
                <w:rFonts w:ascii="Century Gothic" w:hAnsi="Century Gothic" w:cs="Arial"/>
                <w:sz w:val="20"/>
                <w:szCs w:val="20"/>
              </w:rPr>
              <w:t xml:space="preserve">Experience of </w:t>
            </w:r>
            <w:r>
              <w:rPr>
                <w:rFonts w:ascii="Century Gothic" w:hAnsi="Century Gothic" w:cs="Arial"/>
                <w:sz w:val="20"/>
                <w:szCs w:val="20"/>
              </w:rPr>
              <w:t>co-ordinating</w:t>
            </w:r>
            <w:r w:rsidRPr="007206E5">
              <w:rPr>
                <w:rFonts w:ascii="Century Gothic" w:hAnsi="Century Gothic" w:cs="Arial"/>
                <w:sz w:val="20"/>
                <w:szCs w:val="20"/>
              </w:rPr>
              <w:t xml:space="preserve"> internal and external alternative provision to support students in better behaviour</w:t>
            </w:r>
            <w:r w:rsidR="00EC3CBE">
              <w:rPr>
                <w:rFonts w:ascii="Century Gothic" w:hAnsi="Century Gothic" w:cs="Arial"/>
                <w:sz w:val="20"/>
                <w:szCs w:val="20"/>
              </w:rPr>
              <w:t>.</w:t>
            </w:r>
          </w:p>
          <w:p w14:paraId="6596CBAC" w14:textId="77777777" w:rsidR="00A93018" w:rsidRPr="00A93018" w:rsidRDefault="00A93018" w:rsidP="0063460F">
            <w:pPr>
              <w:numPr>
                <w:ilvl w:val="0"/>
                <w:numId w:val="14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Successful contributions to team work</w:t>
            </w:r>
          </w:p>
          <w:p w14:paraId="442236EA" w14:textId="77777777" w:rsidR="00A93018" w:rsidRPr="00A93018" w:rsidRDefault="00A93018" w:rsidP="0063460F">
            <w:pPr>
              <w:numPr>
                <w:ilvl w:val="0"/>
                <w:numId w:val="14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equality, diversity and inclusion informed by practical experience and application</w:t>
            </w:r>
          </w:p>
          <w:p w14:paraId="6FA1833A" w14:textId="77777777" w:rsidR="00A93018" w:rsidRPr="00A93018" w:rsidRDefault="00A93018" w:rsidP="0063460F">
            <w:pPr>
              <w:numPr>
                <w:ilvl w:val="0"/>
                <w:numId w:val="14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safeguarding and promoting the welfare of students</w:t>
            </w:r>
          </w:p>
        </w:tc>
        <w:tc>
          <w:tcPr>
            <w:tcW w:w="866" w:type="dxa"/>
            <w:shd w:val="clear" w:color="auto" w:fill="auto"/>
          </w:tcPr>
          <w:p w14:paraId="22342835" w14:textId="74E1B5AB" w:rsid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  <w:r w:rsidR="0063460F">
              <w:rPr>
                <w:rFonts w:ascii="Century Gothic" w:hAnsi="Century Gothic" w:cs="Arial"/>
                <w:b/>
                <w:sz w:val="20"/>
                <w:szCs w:val="20"/>
              </w:rPr>
              <w:t xml:space="preserve"> C</w:t>
            </w:r>
          </w:p>
          <w:p w14:paraId="5A96398C" w14:textId="77777777" w:rsidR="0063460F" w:rsidRPr="00A93018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03B23680" w14:textId="0F45EDEB" w:rsidR="00912EB6" w:rsidRDefault="00912EB6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45F72E87" w14:textId="252CD0BF" w:rsidR="00A93018" w:rsidRPr="00A93018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36C0D081" w14:textId="7332749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1E0BA814" w14:textId="16D32822" w:rsidR="00445023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A C </w:t>
            </w:r>
          </w:p>
          <w:p w14:paraId="403BB81F" w14:textId="77777777" w:rsidR="00445023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4E134139" w14:textId="3DB75FBE" w:rsidR="00445023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  <w:r w:rsidR="0063460F">
              <w:rPr>
                <w:rFonts w:ascii="Century Gothic" w:hAnsi="Century Gothic" w:cs="Arial"/>
                <w:b/>
                <w:sz w:val="20"/>
                <w:szCs w:val="20"/>
              </w:rPr>
              <w:t xml:space="preserve"> </w:t>
            </w:r>
          </w:p>
          <w:p w14:paraId="53B9F7E1" w14:textId="5768BB00" w:rsidR="00A93018" w:rsidRPr="00A93018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  <w:r w:rsidR="00DF16F5">
              <w:rPr>
                <w:rFonts w:ascii="Century Gothic" w:hAnsi="Century Gothic" w:cs="Arial"/>
                <w:b/>
                <w:sz w:val="20"/>
                <w:szCs w:val="20"/>
              </w:rPr>
              <w:t xml:space="preserve"> </w:t>
            </w:r>
            <w:r w:rsidR="00A93018"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20675A37" w14:textId="77777777" w:rsidR="00A93018" w:rsidRPr="00A93018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B</w:t>
            </w:r>
          </w:p>
          <w:p w14:paraId="37FCC3E7" w14:textId="77777777" w:rsidR="00A93018" w:rsidRPr="00A93018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D</w:t>
            </w:r>
          </w:p>
          <w:p w14:paraId="48F82D95" w14:textId="70259C9E" w:rsidR="00DF16F5" w:rsidRDefault="00DF16F5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3E666CC2" w14:textId="77777777" w:rsidR="0063460F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76F4392D" w14:textId="5090A6F1" w:rsidR="00A93018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A C </w:t>
            </w:r>
          </w:p>
          <w:p w14:paraId="15298F62" w14:textId="77777777" w:rsidR="00DF16F5" w:rsidRPr="00A93018" w:rsidRDefault="00DF16F5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5A533297" w14:textId="2327FFD7" w:rsidR="00445023" w:rsidRPr="00A93018" w:rsidRDefault="00445023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</w:tbl>
    <w:p w14:paraId="625FDB72" w14:textId="77777777" w:rsidR="00A93018" w:rsidRPr="00A93018" w:rsidRDefault="00A93018" w:rsidP="00A93018">
      <w:pPr>
        <w:rPr>
          <w:rFonts w:ascii="Century Gothic" w:hAnsi="Century Gothic" w:cs="Arial"/>
          <w:sz w:val="2"/>
        </w:rPr>
      </w:pPr>
    </w:p>
    <w:tbl>
      <w:tblPr>
        <w:tblW w:w="1022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866"/>
      </w:tblGrid>
      <w:tr w:rsidR="00A93018" w:rsidRPr="00A93018" w14:paraId="15BF683D" w14:textId="77777777" w:rsidTr="00DF16F5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12727D48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4D3CF6F7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Skills, Attributes and Abilities</w:t>
            </w:r>
          </w:p>
        </w:tc>
        <w:tc>
          <w:tcPr>
            <w:tcW w:w="866" w:type="dxa"/>
            <w:tcBorders>
              <w:left w:val="nil"/>
            </w:tcBorders>
            <w:shd w:val="clear" w:color="auto" w:fill="D9D9D9" w:themeFill="background1" w:themeFillShade="D9"/>
          </w:tcPr>
          <w:p w14:paraId="36DB4A55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3A7451CD" w14:textId="77777777" w:rsidTr="00DF16F5">
        <w:tc>
          <w:tcPr>
            <w:tcW w:w="709" w:type="dxa"/>
            <w:shd w:val="clear" w:color="auto" w:fill="auto"/>
          </w:tcPr>
          <w:p w14:paraId="6B0E98F7" w14:textId="677DC75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A0F2D66" w14:textId="1299DF10" w:rsidR="00A93018" w:rsidRPr="00A93018" w:rsidRDefault="00912EB6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34D6AAA" w14:textId="77777777" w:rsid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042BA0F" w14:textId="77777777" w:rsidR="0063460F" w:rsidRPr="00A93018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C01AF9B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7BAC1D3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1210F8A9" w14:textId="12FDEA79" w:rsidR="00906BD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0202192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BB49E07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B1F5107" w14:textId="77777777" w:rsid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CF33D4E" w14:textId="5B972C58" w:rsidR="0063460F" w:rsidRPr="00A93018" w:rsidRDefault="00912EB6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02B1593" w14:textId="77777777" w:rsid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FE77AAC" w14:textId="77777777" w:rsidR="0063460F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950E6CF" w14:textId="77777777" w:rsidR="0063460F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7CB990F" w14:textId="7AEBDCD3" w:rsidR="0063460F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50347845" w14:textId="4F2512A4" w:rsidR="0063460F" w:rsidRDefault="00912EB6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7F6DFB0" w14:textId="77777777" w:rsidR="0063460F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9A151CB" w14:textId="77777777" w:rsidR="0063460F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BA36C48" w14:textId="77777777" w:rsidR="0063460F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E6CBA8C" w14:textId="77777777" w:rsidR="0063460F" w:rsidRDefault="00912EB6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B745541" w14:textId="303322DF" w:rsidR="00912EB6" w:rsidRPr="00A93018" w:rsidRDefault="00912EB6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12B1D782" w14:textId="77777777" w:rsidR="00912EB6" w:rsidRDefault="00912EB6" w:rsidP="00912EB6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912EB6">
              <w:rPr>
                <w:rFonts w:ascii="Century Gothic" w:hAnsi="Century Gothic" w:cs="Arial"/>
                <w:sz w:val="20"/>
                <w:szCs w:val="20"/>
              </w:rPr>
              <w:t xml:space="preserve">Ability to work under pressure and meet deadlines </w:t>
            </w:r>
          </w:p>
          <w:p w14:paraId="5FCA553B" w14:textId="4BA55145" w:rsidR="00EC3CBE" w:rsidRDefault="00EC3CBE" w:rsidP="00912EB6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EC3CBE">
              <w:rPr>
                <w:rFonts w:ascii="Century Gothic" w:hAnsi="Century Gothic" w:cs="Arial"/>
                <w:sz w:val="20"/>
                <w:szCs w:val="20"/>
              </w:rPr>
              <w:t>Strong interpersonal skills and ability to communicate effectively with children and adults</w:t>
            </w:r>
          </w:p>
          <w:p w14:paraId="2D7A467B" w14:textId="71D0201A" w:rsidR="00EC3CBE" w:rsidRDefault="00EC3CBE" w:rsidP="00EC3CB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EC3CBE">
              <w:rPr>
                <w:rFonts w:ascii="Century Gothic" w:hAnsi="Century Gothic" w:cs="Arial"/>
                <w:sz w:val="20"/>
                <w:szCs w:val="20"/>
              </w:rPr>
              <w:t xml:space="preserve">Successful experience of </w:t>
            </w:r>
            <w:r>
              <w:rPr>
                <w:rFonts w:ascii="Century Gothic" w:hAnsi="Century Gothic" w:cs="Arial"/>
                <w:sz w:val="20"/>
                <w:szCs w:val="20"/>
              </w:rPr>
              <w:t xml:space="preserve">developing </w:t>
            </w:r>
            <w:r w:rsidRPr="00EC3CBE">
              <w:rPr>
                <w:rFonts w:ascii="Century Gothic" w:hAnsi="Century Gothic" w:cs="Arial"/>
                <w:sz w:val="20"/>
                <w:szCs w:val="20"/>
              </w:rPr>
              <w:t>appropriate strategies for children with SEMH needs</w:t>
            </w:r>
          </w:p>
          <w:p w14:paraId="561C4561" w14:textId="5B425AB5" w:rsidR="00EC3CBE" w:rsidRDefault="00EC3CBE" w:rsidP="00EC3CB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EC3CBE">
              <w:rPr>
                <w:rFonts w:ascii="Century Gothic" w:hAnsi="Century Gothic" w:cs="Arial"/>
                <w:sz w:val="20"/>
                <w:szCs w:val="20"/>
              </w:rPr>
              <w:t>Strong interpersonal skills and ability to communicate effectively with children and adults</w:t>
            </w:r>
          </w:p>
          <w:p w14:paraId="049BFFC6" w14:textId="564B2141" w:rsidR="00912EB6" w:rsidRPr="00912EB6" w:rsidRDefault="00912EB6" w:rsidP="00EC3CB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912EB6">
              <w:rPr>
                <w:rFonts w:ascii="Century Gothic" w:hAnsi="Century Gothic" w:cs="Arial"/>
                <w:sz w:val="20"/>
                <w:szCs w:val="20"/>
              </w:rPr>
              <w:t>An ability to keep accurate and up to date records</w:t>
            </w:r>
          </w:p>
          <w:p w14:paraId="0125276F" w14:textId="77777777" w:rsidR="00EC3CBE" w:rsidRPr="00EC3CBE" w:rsidRDefault="00EC3CBE" w:rsidP="00EC3CB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EC3CBE">
              <w:rPr>
                <w:rFonts w:ascii="Century Gothic" w:hAnsi="Century Gothic" w:cs="Arial"/>
                <w:sz w:val="20"/>
                <w:szCs w:val="20"/>
              </w:rPr>
              <w:t>Ability to use ICT for recording, monitoring and reporting</w:t>
            </w:r>
          </w:p>
          <w:p w14:paraId="1ECC9141" w14:textId="77777777" w:rsidR="00EC3CBE" w:rsidRDefault="00EC3CBE" w:rsidP="00EC3CB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EC3CBE">
              <w:rPr>
                <w:rFonts w:ascii="Century Gothic" w:hAnsi="Century Gothic" w:cs="Arial"/>
                <w:sz w:val="20"/>
                <w:szCs w:val="20"/>
              </w:rPr>
              <w:t>Effective interpretation, analysis and use of data</w:t>
            </w:r>
          </w:p>
          <w:p w14:paraId="15F6AECA" w14:textId="77777777" w:rsidR="0063460F" w:rsidRDefault="00A93018" w:rsidP="0063460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EC3CBE">
              <w:rPr>
                <w:rFonts w:ascii="Century Gothic" w:hAnsi="Century Gothic" w:cs="Arial"/>
                <w:sz w:val="20"/>
                <w:szCs w:val="20"/>
              </w:rPr>
              <w:t>Be resilient, reliable, in good health, and possess a sense of humour</w:t>
            </w:r>
          </w:p>
          <w:p w14:paraId="36C31D32" w14:textId="2B0864FA" w:rsidR="0063460F" w:rsidRDefault="00A93018" w:rsidP="0063460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63460F">
              <w:rPr>
                <w:rFonts w:ascii="Century Gothic" w:hAnsi="Century Gothic" w:cs="Arial"/>
                <w:sz w:val="20"/>
                <w:szCs w:val="20"/>
              </w:rPr>
              <w:t>Ability to use progress data of students to benc</w:t>
            </w:r>
            <w:r w:rsidR="0063460F">
              <w:rPr>
                <w:rFonts w:ascii="Century Gothic" w:hAnsi="Century Gothic" w:cs="Arial"/>
                <w:sz w:val="20"/>
                <w:szCs w:val="20"/>
              </w:rPr>
              <w:t>hmark, track and improve attendance</w:t>
            </w:r>
            <w:r w:rsidRPr="0063460F">
              <w:rPr>
                <w:rFonts w:ascii="Century Gothic" w:hAnsi="Century Gothic" w:cs="Arial"/>
                <w:sz w:val="20"/>
                <w:szCs w:val="20"/>
              </w:rPr>
              <w:t xml:space="preserve"> of students for whom responsible</w:t>
            </w:r>
          </w:p>
          <w:p w14:paraId="02C424FD" w14:textId="77777777" w:rsidR="0063460F" w:rsidRDefault="00EC3CBE" w:rsidP="0063460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63460F">
              <w:rPr>
                <w:rFonts w:ascii="Century Gothic" w:hAnsi="Century Gothic" w:cs="Arial"/>
                <w:sz w:val="20"/>
                <w:szCs w:val="20"/>
              </w:rPr>
              <w:t>Emotional resilience in working with challenging behaviours; and attitudes to the use of authority and maintaining discipline</w:t>
            </w:r>
          </w:p>
          <w:p w14:paraId="151C6CED" w14:textId="77777777" w:rsidR="0063460F" w:rsidRDefault="00EC3CBE" w:rsidP="0063460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63460F">
              <w:rPr>
                <w:rFonts w:ascii="Century Gothic" w:hAnsi="Century Gothic" w:cs="Arial"/>
                <w:sz w:val="20"/>
                <w:szCs w:val="20"/>
              </w:rPr>
              <w:t>Able to deal sensitively with people and achieve positive outcomes</w:t>
            </w:r>
          </w:p>
          <w:p w14:paraId="56542F87" w14:textId="77777777" w:rsidR="0063460F" w:rsidRDefault="00EC3CBE" w:rsidP="0063460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63460F">
              <w:rPr>
                <w:rFonts w:ascii="Century Gothic" w:hAnsi="Century Gothic" w:cs="Arial"/>
                <w:sz w:val="20"/>
                <w:szCs w:val="20"/>
              </w:rPr>
              <w:t>High level of motivation and commitment</w:t>
            </w:r>
          </w:p>
          <w:p w14:paraId="4552D9D3" w14:textId="77777777" w:rsidR="0063460F" w:rsidRDefault="00EC3CBE" w:rsidP="0063460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63460F">
              <w:rPr>
                <w:rFonts w:ascii="Century Gothic" w:hAnsi="Century Gothic" w:cs="Arial"/>
                <w:sz w:val="20"/>
                <w:szCs w:val="20"/>
              </w:rPr>
              <w:t>Commitment to own personal development and learning</w:t>
            </w:r>
          </w:p>
          <w:p w14:paraId="5F95E084" w14:textId="77777777" w:rsidR="0063460F" w:rsidRDefault="00A93018" w:rsidP="0063460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63460F">
              <w:rPr>
                <w:rFonts w:ascii="Century Gothic" w:hAnsi="Century Gothic" w:cs="Arial"/>
                <w:sz w:val="20"/>
                <w:szCs w:val="20"/>
              </w:rPr>
              <w:t>To promote equality, diversity and inclusion and demonstrate this within the role.</w:t>
            </w:r>
          </w:p>
          <w:p w14:paraId="18FE3AAE" w14:textId="78F6BDD9" w:rsidR="0063460F" w:rsidRDefault="00A93018" w:rsidP="0063460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63460F">
              <w:rPr>
                <w:rFonts w:ascii="Century Gothic" w:hAnsi="Century Gothic" w:cs="Arial"/>
                <w:sz w:val="20"/>
                <w:szCs w:val="20"/>
              </w:rPr>
              <w:t>To be responsible for promoting and safeguarding the welfare of students</w:t>
            </w:r>
          </w:p>
          <w:p w14:paraId="321003ED" w14:textId="6C1DF229" w:rsidR="00A93018" w:rsidRPr="0063460F" w:rsidRDefault="00A93018" w:rsidP="0063460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63460F">
              <w:rPr>
                <w:rFonts w:ascii="Century Gothic" w:hAnsi="Century Gothic" w:cs="Arial"/>
                <w:sz w:val="20"/>
                <w:szCs w:val="20"/>
              </w:rPr>
              <w:t>Ability to form and maintain appropriate relationships and personal boundaries with students</w:t>
            </w:r>
          </w:p>
        </w:tc>
        <w:tc>
          <w:tcPr>
            <w:tcW w:w="866" w:type="dxa"/>
            <w:shd w:val="clear" w:color="auto" w:fill="auto"/>
          </w:tcPr>
          <w:p w14:paraId="2B736667" w14:textId="21942BC4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  <w:r w:rsidR="00912EB6">
              <w:rPr>
                <w:rFonts w:ascii="Century Gothic" w:hAnsi="Century Gothic" w:cs="Arial"/>
                <w:b/>
                <w:sz w:val="20"/>
                <w:szCs w:val="20"/>
              </w:rPr>
              <w:t xml:space="preserve"> B C</w:t>
            </w:r>
          </w:p>
          <w:p w14:paraId="052C45F4" w14:textId="6DAF1219" w:rsidR="00A93018" w:rsidRPr="00A93018" w:rsidRDefault="00912EB6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0E844E87" w14:textId="2628BD46" w:rsidR="00A93018" w:rsidRPr="00A93018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1DC0210D" w14:textId="15DDD083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EC0C357" w14:textId="5C30F082" w:rsidR="00A93018" w:rsidRPr="00A93018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A </w:t>
            </w:r>
            <w:r w:rsidR="00A93018"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7412D5B7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119DCA17" w14:textId="39ED5C93" w:rsidR="00A93018" w:rsidRPr="00A93018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6D5E8A87" w14:textId="33D36B65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 xml:space="preserve">A </w:t>
            </w:r>
            <w:r w:rsidR="0063460F">
              <w:rPr>
                <w:rFonts w:ascii="Century Gothic" w:hAnsi="Century Gothic" w:cs="Arial"/>
                <w:b/>
                <w:sz w:val="20"/>
                <w:szCs w:val="20"/>
              </w:rPr>
              <w:t xml:space="preserve"> </w:t>
            </w: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5EF5436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5F03E6B2" w14:textId="77777777" w:rsid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33B63194" w14:textId="7E0E7C15" w:rsidR="0063460F" w:rsidRDefault="00912EB6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0B505D57" w14:textId="77777777" w:rsidR="0063460F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0EBE02A0" w14:textId="77777777" w:rsidR="0063460F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445233A6" w14:textId="77777777" w:rsidR="0063460F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7226BF06" w14:textId="77777777" w:rsidR="0063460F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3C2281B1" w14:textId="28011CBC" w:rsidR="0063460F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4DB81B48" w14:textId="77777777" w:rsidR="0063460F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0DB098B5" w14:textId="77777777" w:rsidR="0063460F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34CD8EBE" w14:textId="77777777" w:rsidR="0063460F" w:rsidRDefault="0063460F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1E47D458" w14:textId="77777777" w:rsidR="00912EB6" w:rsidRDefault="00912EB6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02275854" w14:textId="45CD4A54" w:rsidR="00912EB6" w:rsidRPr="00A93018" w:rsidRDefault="00912EB6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</w:tbl>
    <w:p w14:paraId="1B7303AA" w14:textId="44A9EBF1" w:rsidR="00A93018" w:rsidRDefault="00A93018" w:rsidP="00A93018">
      <w:pPr>
        <w:rPr>
          <w:rFonts w:ascii="Century Gothic" w:hAnsi="Century Gothic" w:cs="Arial"/>
          <w:sz w:val="6"/>
        </w:rPr>
      </w:pPr>
    </w:p>
    <w:p w14:paraId="38026E8E" w14:textId="2A620952" w:rsidR="0063460F" w:rsidRDefault="0063460F" w:rsidP="00A93018">
      <w:pPr>
        <w:rPr>
          <w:rFonts w:ascii="Century Gothic" w:hAnsi="Century Gothic" w:cs="Arial"/>
          <w:sz w:val="6"/>
        </w:rPr>
      </w:pPr>
    </w:p>
    <w:p w14:paraId="654D06C4" w14:textId="77777777" w:rsidR="0063460F" w:rsidRDefault="0063460F" w:rsidP="00A93018">
      <w:pPr>
        <w:rPr>
          <w:rFonts w:ascii="Century Gothic" w:hAnsi="Century Gothic" w:cs="Arial"/>
          <w:sz w:val="6"/>
        </w:rPr>
      </w:pPr>
    </w:p>
    <w:p w14:paraId="52B5FAC4" w14:textId="77777777" w:rsidR="0063460F" w:rsidRPr="00906BD8" w:rsidRDefault="0063460F" w:rsidP="00A93018">
      <w:pPr>
        <w:rPr>
          <w:rFonts w:ascii="Century Gothic" w:hAnsi="Century Gothic" w:cs="Arial"/>
          <w:sz w:val="6"/>
        </w:rPr>
      </w:pPr>
    </w:p>
    <w:tbl>
      <w:tblPr>
        <w:tblW w:w="1022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866"/>
      </w:tblGrid>
      <w:tr w:rsidR="00A93018" w:rsidRPr="00A93018" w14:paraId="54E4E8A9" w14:textId="77777777" w:rsidTr="00DF16F5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2660413D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55B388A4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General</w:t>
            </w:r>
          </w:p>
        </w:tc>
        <w:tc>
          <w:tcPr>
            <w:tcW w:w="866" w:type="dxa"/>
            <w:tcBorders>
              <w:left w:val="nil"/>
            </w:tcBorders>
            <w:shd w:val="clear" w:color="auto" w:fill="D9D9D9" w:themeFill="background1" w:themeFillShade="D9"/>
          </w:tcPr>
          <w:p w14:paraId="638DE05B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906BD8" w:rsidRPr="00A93018" w14:paraId="02E383F5" w14:textId="77777777" w:rsidTr="00DF16F5">
        <w:tc>
          <w:tcPr>
            <w:tcW w:w="709" w:type="dxa"/>
            <w:shd w:val="clear" w:color="auto" w:fill="auto"/>
          </w:tcPr>
          <w:p w14:paraId="6CBE80EC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364BC4B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2A986C14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4770525" w14:textId="6E129FED" w:rsidR="00906BD8" w:rsidRPr="00A93018" w:rsidRDefault="00912EB6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50D3A07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777F35C" w14:textId="6FA940D2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4FC001F0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4173539" w14:textId="033D6632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56F9AD34" w14:textId="57FA8A71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shd w:val="clear" w:color="auto" w:fill="auto"/>
          </w:tcPr>
          <w:p w14:paraId="437676D6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Respectful towards all students, with total belief in their entitlement to a high quality education, whatever their circumstances and ability</w:t>
            </w:r>
          </w:p>
          <w:p w14:paraId="6F6BF598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the principles of the Academy programme</w:t>
            </w:r>
          </w:p>
          <w:p w14:paraId="1BB9CB6C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personal integrity, warmth and a willingness to grow and learn</w:t>
            </w:r>
          </w:p>
          <w:p w14:paraId="41BDA3CF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ment to the education of the ‘whole child,’ i.e. social, emotional and citizenship development</w:t>
            </w:r>
          </w:p>
          <w:p w14:paraId="2342112C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Enhanced CRB Disclosure</w:t>
            </w:r>
          </w:p>
        </w:tc>
        <w:tc>
          <w:tcPr>
            <w:tcW w:w="866" w:type="dxa"/>
            <w:shd w:val="clear" w:color="auto" w:fill="auto"/>
          </w:tcPr>
          <w:p w14:paraId="389977B6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729259D4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738D1C9D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078FA3F5" w14:textId="11181E3F" w:rsidR="00906BD8" w:rsidRPr="00A93018" w:rsidRDefault="0063460F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2C91974A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6865CEF1" w14:textId="148C17D5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24C0E452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1703DF6E" w14:textId="1F7B0815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5F20A840" w14:textId="7D5CAAE6" w:rsidR="00906BD8" w:rsidRPr="00DF16F5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</w:tr>
    </w:tbl>
    <w:p w14:paraId="6D4A0646" w14:textId="77777777" w:rsidR="00A93018" w:rsidRPr="00A93018" w:rsidRDefault="00A93018" w:rsidP="00A93018">
      <w:pPr>
        <w:rPr>
          <w:rFonts w:ascii="Century Gothic" w:hAnsi="Century Gothic" w:cs="Arial"/>
        </w:rPr>
      </w:pPr>
      <w:bookmarkStart w:id="0" w:name="_GoBack"/>
      <w:bookmarkEnd w:id="0"/>
    </w:p>
    <w:sectPr w:rsidR="00A93018" w:rsidRPr="00A93018" w:rsidSect="00906BD8">
      <w:pgSz w:w="11906" w:h="16838"/>
      <w:pgMar w:top="709" w:right="1080" w:bottom="284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59DBE5" w14:textId="77777777" w:rsidR="005112F3" w:rsidRDefault="005112F3" w:rsidP="00C061F3">
      <w:pPr>
        <w:spacing w:after="0" w:line="240" w:lineRule="auto"/>
      </w:pPr>
      <w:r>
        <w:separator/>
      </w:r>
    </w:p>
  </w:endnote>
  <w:endnote w:type="continuationSeparator" w:id="0">
    <w:p w14:paraId="0055AE75" w14:textId="77777777" w:rsidR="005112F3" w:rsidRDefault="005112F3" w:rsidP="00C06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E8C4CD" w14:textId="77777777" w:rsidR="005112F3" w:rsidRDefault="005112F3" w:rsidP="00C061F3">
      <w:pPr>
        <w:spacing w:after="0" w:line="240" w:lineRule="auto"/>
      </w:pPr>
      <w:r>
        <w:separator/>
      </w:r>
    </w:p>
  </w:footnote>
  <w:footnote w:type="continuationSeparator" w:id="0">
    <w:p w14:paraId="03D2BAEE" w14:textId="77777777" w:rsidR="005112F3" w:rsidRDefault="005112F3" w:rsidP="00C061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01DA8"/>
    <w:multiLevelType w:val="hybridMultilevel"/>
    <w:tmpl w:val="C43CD28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447D22"/>
    <w:multiLevelType w:val="hybridMultilevel"/>
    <w:tmpl w:val="969ECDD2"/>
    <w:lvl w:ilvl="0" w:tplc="8460CDE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1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59C06C6"/>
    <w:multiLevelType w:val="hybridMultilevel"/>
    <w:tmpl w:val="C3589028"/>
    <w:lvl w:ilvl="0" w:tplc="08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C53A4F"/>
    <w:multiLevelType w:val="hybridMultilevel"/>
    <w:tmpl w:val="2DE40BE8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6D83CDE"/>
    <w:multiLevelType w:val="hybridMultilevel"/>
    <w:tmpl w:val="84A8B56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6D1DE6"/>
    <w:multiLevelType w:val="hybridMultilevel"/>
    <w:tmpl w:val="60169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A238FD"/>
    <w:multiLevelType w:val="hybridMultilevel"/>
    <w:tmpl w:val="FA1EF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8382B34"/>
    <w:multiLevelType w:val="hybridMultilevel"/>
    <w:tmpl w:val="5CF45894"/>
    <w:lvl w:ilvl="0" w:tplc="5D3AE944">
      <w:start w:val="1"/>
      <w:numFmt w:val="bullet"/>
      <w:lvlText w:val=""/>
      <w:lvlJc w:val="left"/>
      <w:pPr>
        <w:tabs>
          <w:tab w:val="num" w:pos="395"/>
        </w:tabs>
        <w:ind w:left="39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8">
    <w:nsid w:val="583E09BB"/>
    <w:multiLevelType w:val="hybridMultilevel"/>
    <w:tmpl w:val="00028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A02507F"/>
    <w:multiLevelType w:val="hybridMultilevel"/>
    <w:tmpl w:val="C2EAFD9C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5CBD036F"/>
    <w:multiLevelType w:val="hybridMultilevel"/>
    <w:tmpl w:val="F7309E9C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68D06CF"/>
    <w:multiLevelType w:val="hybridMultilevel"/>
    <w:tmpl w:val="A27E29C4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685D0E78"/>
    <w:multiLevelType w:val="hybridMultilevel"/>
    <w:tmpl w:val="6AE8B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C571E46"/>
    <w:multiLevelType w:val="hybridMultilevel"/>
    <w:tmpl w:val="4A0053F0"/>
    <w:lvl w:ilvl="0" w:tplc="5D3AE944">
      <w:start w:val="1"/>
      <w:numFmt w:val="bullet"/>
      <w:lvlText w:val=""/>
      <w:lvlJc w:val="left"/>
      <w:pPr>
        <w:tabs>
          <w:tab w:val="num" w:pos="395"/>
        </w:tabs>
        <w:ind w:left="39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14">
    <w:nsid w:val="72D76BF5"/>
    <w:multiLevelType w:val="hybridMultilevel"/>
    <w:tmpl w:val="C4EE7D50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2"/>
  </w:num>
  <w:num w:numId="4">
    <w:abstractNumId w:val="0"/>
  </w:num>
  <w:num w:numId="5">
    <w:abstractNumId w:val="10"/>
  </w:num>
  <w:num w:numId="6">
    <w:abstractNumId w:val="4"/>
  </w:num>
  <w:num w:numId="7">
    <w:abstractNumId w:val="8"/>
  </w:num>
  <w:num w:numId="8">
    <w:abstractNumId w:val="1"/>
  </w:num>
  <w:num w:numId="9">
    <w:abstractNumId w:val="3"/>
  </w:num>
  <w:num w:numId="10">
    <w:abstractNumId w:val="11"/>
  </w:num>
  <w:num w:numId="11">
    <w:abstractNumId w:val="14"/>
  </w:num>
  <w:num w:numId="12">
    <w:abstractNumId w:val="9"/>
  </w:num>
  <w:num w:numId="13">
    <w:abstractNumId w:val="2"/>
  </w:num>
  <w:num w:numId="14">
    <w:abstractNumId w:val="7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MzA0M7EwNjAxMjJS0lEKTi0uzszPAykwrgUAt/hMxSwAAAA="/>
  </w:docVars>
  <w:rsids>
    <w:rsidRoot w:val="009F2732"/>
    <w:rsid w:val="00101DC9"/>
    <w:rsid w:val="001149F5"/>
    <w:rsid w:val="001421ED"/>
    <w:rsid w:val="003B0AB8"/>
    <w:rsid w:val="003C1052"/>
    <w:rsid w:val="004338D4"/>
    <w:rsid w:val="00445023"/>
    <w:rsid w:val="005112F3"/>
    <w:rsid w:val="005F06F2"/>
    <w:rsid w:val="0063460F"/>
    <w:rsid w:val="00716F51"/>
    <w:rsid w:val="007206E5"/>
    <w:rsid w:val="00885561"/>
    <w:rsid w:val="00906BD8"/>
    <w:rsid w:val="00912EB6"/>
    <w:rsid w:val="009F2732"/>
    <w:rsid w:val="00A11E44"/>
    <w:rsid w:val="00A93018"/>
    <w:rsid w:val="00B63C2B"/>
    <w:rsid w:val="00BD72CA"/>
    <w:rsid w:val="00C061F3"/>
    <w:rsid w:val="00C35285"/>
    <w:rsid w:val="00CE32D5"/>
    <w:rsid w:val="00D01DB4"/>
    <w:rsid w:val="00D902C6"/>
    <w:rsid w:val="00DA1645"/>
    <w:rsid w:val="00DF16F5"/>
    <w:rsid w:val="00DF6A48"/>
    <w:rsid w:val="00EC3CBE"/>
    <w:rsid w:val="00ED4533"/>
    <w:rsid w:val="00F677D3"/>
    <w:rsid w:val="00FF1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930C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27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7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7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2732"/>
    <w:pPr>
      <w:ind w:left="720"/>
      <w:contextualSpacing/>
    </w:pPr>
  </w:style>
  <w:style w:type="paragraph" w:styleId="NoSpacing">
    <w:name w:val="No Spacing"/>
    <w:uiPriority w:val="1"/>
    <w:qFormat/>
    <w:rsid w:val="009F2732"/>
    <w:pPr>
      <w:spacing w:after="0" w:line="240" w:lineRule="auto"/>
    </w:pPr>
  </w:style>
  <w:style w:type="paragraph" w:styleId="PlainText">
    <w:name w:val="Plain Text"/>
    <w:basedOn w:val="Normal"/>
    <w:link w:val="PlainTextChar"/>
    <w:rsid w:val="009F273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F2732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1F3"/>
  </w:style>
  <w:style w:type="paragraph" w:styleId="Footer">
    <w:name w:val="footer"/>
    <w:basedOn w:val="Normal"/>
    <w:link w:val="Foot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1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27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7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7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2732"/>
    <w:pPr>
      <w:ind w:left="720"/>
      <w:contextualSpacing/>
    </w:pPr>
  </w:style>
  <w:style w:type="paragraph" w:styleId="NoSpacing">
    <w:name w:val="No Spacing"/>
    <w:uiPriority w:val="1"/>
    <w:qFormat/>
    <w:rsid w:val="009F2732"/>
    <w:pPr>
      <w:spacing w:after="0" w:line="240" w:lineRule="auto"/>
    </w:pPr>
  </w:style>
  <w:style w:type="paragraph" w:styleId="PlainText">
    <w:name w:val="Plain Text"/>
    <w:basedOn w:val="Normal"/>
    <w:link w:val="PlainTextChar"/>
    <w:rsid w:val="009F273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F2732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1F3"/>
  </w:style>
  <w:style w:type="paragraph" w:styleId="Footer">
    <w:name w:val="footer"/>
    <w:basedOn w:val="Normal"/>
    <w:link w:val="Foot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460</Words>
  <Characters>262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 Payne</dc:creator>
  <cp:lastModifiedBy>kash</cp:lastModifiedBy>
  <cp:revision>7</cp:revision>
  <cp:lastPrinted>2016-10-03T10:06:00Z</cp:lastPrinted>
  <dcterms:created xsi:type="dcterms:W3CDTF">2017-01-02T14:18:00Z</dcterms:created>
  <dcterms:modified xsi:type="dcterms:W3CDTF">2017-06-02T17:11:00Z</dcterms:modified>
</cp:coreProperties>
</file>